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URL]</w:t>
      </w:r>
    </w:p>
    <w:p>
      <w:pPr>
        <w:pStyle w:val="BodyText"/>
      </w:pPr>
      <w:r>
        <w:t xml:space="preserve">[Date]</w:t>
      </w:r>
    </w:p>
    <w:p>
      <w:pPr>
        <w:pStyle w:val="BodyText"/>
      </w:pPr>
      <w:r>
        <w:rPr>
          <w:bCs/>
          <w:b/>
        </w:rPr>
        <w:t xml:space="preserve">[Hiring Manager's Name]</w:t>
      </w:r>
      <w:r>
        <w:br/>
      </w:r>
      <w:r>
        <w:t xml:space="preserve">[Clinic Name or Organization]</w:t>
      </w:r>
      <w:r>
        <w:br/>
      </w:r>
      <w:r>
        <w:t xml:space="preserve">[Clinic Address]</w:t>
      </w:r>
      <w:r>
        <w:br/>
      </w:r>
      <w:r>
        <w:t xml:space="preserve">Santiago, Chile</w:t>
      </w:r>
    </w:p>
    <w:bookmarkStart w:id="25" w:name="X98e718a4dec34b4311b1ab8219486a228a9ec8b"/>
    <w:p>
      <w:pPr>
        <w:pStyle w:val="Heading1"/>
      </w:pPr>
      <w:r>
        <w:t xml:space="preserve">Cover Letter for a Veterinarian Position in Chile Santiago</w:t>
      </w:r>
    </w:p>
    <w:p>
      <w:pPr>
        <w:pStyle w:val="FirstParagraph"/>
      </w:pPr>
      <w:r>
        <w:t xml:space="preserve">Dear [Hiring Manager's Name],</w:t>
      </w:r>
    </w:p>
    <w:p>
      <w:pPr>
        <w:pStyle w:val="BodyText"/>
      </w:pPr>
      <w:r>
        <w:t xml:space="preserve">I am writing to express my enthusiastic interest in the Veterinarian position at your esteemed clinic in Santiago, Chile. As a dedicated and compassionate veterinary professional with over [X years] of experience, I am eager to contribute my skills, knowledge, and passion for animal welfare to your team. This opportunity aligns perfectly with my career goals and desire to serve the vibrant communities of Chile Santiago while advancing the field of veterinary medicine in this dynamic region.</w:t>
      </w:r>
    </w:p>
    <w:bookmarkStart w:id="20" w:name="X2662534f4f4c06befd6ade9b833b55c4664fbd4"/>
    <w:p>
      <w:pPr>
        <w:pStyle w:val="Heading2"/>
      </w:pPr>
      <w:r>
        <w:t xml:space="preserve">A Commitment to Excellence in Veterinary Care</w:t>
      </w:r>
    </w:p>
    <w:p>
      <w:pPr>
        <w:pStyle w:val="FirstParagraph"/>
      </w:pPr>
      <w:r>
        <w:t xml:space="preserve">Throughout my career, I have focused on delivering exceptional care to animals of all kinds, from companion pets to exotic species. My training at [Veterinary School Name] equipped me with a strong foundation in clinical practice, diagnostic techniques, and preventative medicine. I have also pursued specialized certifications in [specific areas like dermatology, surgery, or emergency care], which have allowed me to address complex cases with confidence and precision. Whether working in a bustling urban clinic or a rural setting, my approach is always guided by empathy, integrity, and a commitment to the highest standards of veterinary practice.</w:t>
      </w:r>
    </w:p>
    <w:p>
      <w:pPr>
        <w:pStyle w:val="BodyText"/>
      </w:pPr>
      <w:r>
        <w:t xml:space="preserve">What sets me apart as a Veterinarian is my ability to connect with both animals and their owners. I understand that pets are integral members of families, and I strive to build trust through clear communication, compassionate care, and personalized treatment plans. My experience in [mention specific roles or responsibilities, e.g., "surgical procedures," "client education," or "community outreach"] has honed my ability to balance technical expertise with the human element of veterinary medicine. This holistic perspective is critical in Santiago, where the intersection of urbanization and animal health presents unique challenges and opportunities.</w:t>
      </w:r>
    </w:p>
    <w:bookmarkEnd w:id="20"/>
    <w:bookmarkStart w:id="21" w:name="Xde4b14b5a4b37375cbc1b2a9d5fa78173959027"/>
    <w:p>
      <w:pPr>
        <w:pStyle w:val="Heading2"/>
      </w:pPr>
      <w:r>
        <w:t xml:space="preserve">Understanding the Unique Needs of Chile Santiago</w:t>
      </w:r>
    </w:p>
    <w:p>
      <w:pPr>
        <w:pStyle w:val="FirstParagraph"/>
      </w:pPr>
      <w:r>
        <w:t xml:space="preserve">Living and working in Chile Santiago offers a distinct environment for veterinarians. The city’s growing population, increasing pet ownership, and diverse ecosystems create a demand for skilled professionals who can navigate both clinical and cultural landscapes. As a Veterinarian with an appreciation for local traditions and modern veterinary advancements, I am eager to contribute to your clinic’s mission of providing accessible, high-quality care to pets and their owners in this bustling capital.</w:t>
      </w:r>
    </w:p>
    <w:p>
      <w:pPr>
        <w:pStyle w:val="BodyText"/>
      </w:pPr>
      <w:r>
        <w:t xml:space="preserve">Santiago is home to a rich tapestry of cultures, including indigenous communities whose relationships with animals often reflect deep-rooted traditions. I have taken the time to learn about these cultural nuances and am committed to respecting and incorporating them into my practice. Additionally, the city’s proximity to natural reserves like [mention local parks or reserves] allows for opportunities in wildlife rehabilitation and conservation—a passion of mine that aligns with your clinic’s potential involvement in such initiatives.</w:t>
      </w:r>
    </w:p>
    <w:bookmarkEnd w:id="21"/>
    <w:bookmarkStart w:id="22" w:name="why-i-am-the-ideal-candidate"/>
    <w:p>
      <w:pPr>
        <w:pStyle w:val="Heading2"/>
      </w:pPr>
      <w:r>
        <w:t xml:space="preserve">Why I Am the Ideal Candidate</w:t>
      </w:r>
    </w:p>
    <w:p>
      <w:pPr>
        <w:pStyle w:val="FirstParagraph"/>
      </w:pPr>
      <w:r>
        <w:t xml:space="preserve">My professional journey has prepared me to excel in a fast-paced, diverse setting like Santiago. I am proficient in [list relevant skills, e.g., "diagnostic imaging," "surgical procedures," "client counseling"], and I have a proven track record of managing high-volume caseloads while maintaining attention to detail. My adaptability and problem-solving abilities have enabled me to thrive in both clinical and academic environments, including my role as [previous job title] at [previous employer], where I led a team of veterinary technicians and collaborated with local shelters to provide free spay/neuter services.</w:t>
      </w:r>
    </w:p>
    <w:p>
      <w:pPr>
        <w:pStyle w:val="BodyText"/>
      </w:pPr>
      <w:r>
        <w:t xml:space="preserve">What excites me most about the Veterinarian position in Chile Santiago is the opportunity to contribute to a clinic that values innovation, community engagement, and continuous learning. I am particularly drawn to your clinic’s reputation for [mention something specific from the job posting or clinic website, e.g., "cutting-edge technology," "compassionate care," or "educational programs for pet owners"]. I am confident that my dedication to professional growth and patient well-being will make me a valuable asset to your team.</w:t>
      </w:r>
    </w:p>
    <w:bookmarkEnd w:id="22"/>
    <w:bookmarkStart w:id="23" w:name="a-vision-for-the-future"/>
    <w:p>
      <w:pPr>
        <w:pStyle w:val="Heading2"/>
      </w:pPr>
      <w:r>
        <w:t xml:space="preserve">A Vision for the Future</w:t>
      </w:r>
    </w:p>
    <w:p>
      <w:pPr>
        <w:pStyle w:val="FirstParagraph"/>
      </w:pPr>
      <w:r>
        <w:t xml:space="preserve">As a Veterinarian, I believe in the power of collaboration and lifelong learning. In Chile Santiago, I hope to not only provide exceptional care but also support initiatives that promote animal welfare and public health. Whether it’s participating in local outreach programs, mentoring aspiring veterinary students, or staying updated on the latest advancements in veterinary science, I am committed to making a lasting impact in this community.</w:t>
      </w:r>
    </w:p>
    <w:p>
      <w:pPr>
        <w:pStyle w:val="BodyText"/>
      </w:pPr>
      <w:r>
        <w:t xml:space="preserve">My experience working with diverse populations and my deep respect for Chilean culture have prepared me to thrive in this environment. I am particularly interested in the opportunity to engage with Santiago’s vibrant pet community and contribute to the clinic’s goals of fostering healthy, happy pets and informed, empowered owners.</w:t>
      </w:r>
    </w:p>
    <w:bookmarkEnd w:id="23"/>
    <w:bookmarkStart w:id="24" w:name="conclusion"/>
    <w:p>
      <w:pPr>
        <w:pStyle w:val="Heading2"/>
      </w:pPr>
      <w:r>
        <w:t xml:space="preserve">Conclusion</w:t>
      </w:r>
    </w:p>
    <w:p>
      <w:pPr>
        <w:pStyle w:val="FirstParagraph"/>
      </w:pPr>
      <w:r>
        <w:t xml:space="preserve">In conclusion, I am eager to bring my expertise as a Veterinarian to your clinic in Chile Santiago. I am confident that my skills, values, and passion for animal care align perfectly with your organization’s mission. I would be honored to contribute to the success of your team while supporting the well-being of animals and their families in this incredible city.</w:t>
      </w:r>
    </w:p>
    <w:p>
      <w:pPr>
        <w:pStyle w:val="BodyText"/>
      </w:pPr>
      <w:r>
        <w:t xml:space="preserve">Thank you for considering my application. I look forward to the opportunity to discuss how my background, skills, and enthusiasm can benefit your clinic. Please feel free to contact me at [phone number] or [email address] at your earliest convenience. I am available for an interview at your discretion and would be delighted to learn more about how I can contribute to the continued success of your practice.</w:t>
      </w:r>
    </w:p>
    <w:p>
      <w:pPr>
        <w:pStyle w:val="BodyText"/>
      </w:pPr>
      <w:r>
        <w:t xml:space="preserve">Sincerely,</w:t>
      </w:r>
    </w:p>
    <w:p>
      <w:pPr>
        <w:pStyle w:val="BodyText"/>
      </w:pP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9:33Z</dcterms:created>
  <dcterms:modified xsi:type="dcterms:W3CDTF">2026-07-23T12:59:33Z</dcterms:modified>
</cp:coreProperties>
</file>

<file path=docProps/custom.xml><?xml version="1.0" encoding="utf-8"?>
<Properties xmlns="http://schemas.openxmlformats.org/officeDocument/2006/custom-properties" xmlns:vt="http://schemas.openxmlformats.org/officeDocument/2006/docPropsVTypes"/>
</file>